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8E7C0" w14:textId="4ED5EDA0" w:rsidR="004B2C76" w:rsidRDefault="004B2C76" w:rsidP="00FE57FC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>CIS 424 Quality Assurance - Evaluation P</w:t>
      </w:r>
      <w:r w:rsidR="008745BE">
        <w:rPr>
          <w:b/>
          <w:u w:val="single"/>
        </w:rPr>
        <w:t xml:space="preserve">rocedures for Project Issues </w:t>
      </w:r>
    </w:p>
    <w:p w14:paraId="136F4F40" w14:textId="77777777" w:rsidR="001251EA" w:rsidRDefault="001251EA" w:rsidP="00FE57FC">
      <w:pPr>
        <w:spacing w:after="0" w:line="240" w:lineRule="auto"/>
        <w:jc w:val="center"/>
        <w:rPr>
          <w:b/>
          <w:u w:val="single"/>
        </w:rPr>
      </w:pPr>
    </w:p>
    <w:p w14:paraId="303FFAF5" w14:textId="6232E917" w:rsidR="001251EA" w:rsidRDefault="001251EA" w:rsidP="00FE57FC">
      <w:pPr>
        <w:spacing w:after="0" w:line="240" w:lineRule="auto"/>
        <w:jc w:val="center"/>
        <w:rPr>
          <w:b/>
          <w:u w:val="single"/>
        </w:rPr>
      </w:pPr>
    </w:p>
    <w:p w14:paraId="218B5608" w14:textId="77777777" w:rsidR="004B2C76" w:rsidRDefault="004B2C76" w:rsidP="00FE57FC">
      <w:pPr>
        <w:spacing w:after="0" w:line="240" w:lineRule="auto"/>
      </w:pPr>
    </w:p>
    <w:p w14:paraId="15DB8768" w14:textId="4AF16A2A" w:rsidR="002A4236" w:rsidRPr="002A4236" w:rsidRDefault="004B2C76" w:rsidP="002A4236">
      <w:pPr>
        <w:numPr>
          <w:ilvl w:val="0"/>
          <w:numId w:val="2"/>
        </w:numPr>
        <w:spacing w:after="0" w:line="360" w:lineRule="auto"/>
      </w:pPr>
      <w:r>
        <w:t xml:space="preserve">A </w:t>
      </w:r>
      <w:smartTag w:uri="urn:schemas-microsoft-com:office:smarttags" w:element="PersonName">
        <w:r>
          <w:t>QA</w:t>
        </w:r>
      </w:smartTag>
      <w:r>
        <w:t xml:space="preserve"> evaluator will evaluate his/her assigned </w:t>
      </w:r>
      <w:r w:rsidR="00B60EC8">
        <w:t xml:space="preserve">area </w:t>
      </w:r>
      <w:r>
        <w:t>with test cases and sample data.</w:t>
      </w:r>
    </w:p>
    <w:p w14:paraId="615F5009" w14:textId="68F508E6" w:rsidR="002A4236" w:rsidRDefault="004B2C76" w:rsidP="002A4236">
      <w:pPr>
        <w:numPr>
          <w:ilvl w:val="0"/>
          <w:numId w:val="2"/>
        </w:numPr>
        <w:spacing w:after="0" w:line="360" w:lineRule="auto"/>
      </w:pPr>
      <w:r>
        <w:t xml:space="preserve">For each discovered </w:t>
      </w:r>
      <w:r w:rsidR="00816DFE">
        <w:t>i</w:t>
      </w:r>
      <w:r>
        <w:t xml:space="preserve">ssue, the </w:t>
      </w:r>
      <w:smartTag w:uri="urn:schemas-microsoft-com:office:smarttags" w:element="PersonName">
        <w:r>
          <w:t>QA</w:t>
        </w:r>
      </w:smartTag>
      <w:r>
        <w:t xml:space="preserve"> evaluator will </w:t>
      </w:r>
      <w:r w:rsidR="008A14B1">
        <w:t>submit</w:t>
      </w:r>
      <w:r>
        <w:t xml:space="preserve"> and maintain an </w:t>
      </w:r>
      <w:r w:rsidR="008A14B1">
        <w:t>issue</w:t>
      </w:r>
      <w:r w:rsidR="008745BE">
        <w:t xml:space="preserve"> on </w:t>
      </w:r>
      <w:r w:rsidR="008A14B1">
        <w:t>GitHub</w:t>
      </w:r>
      <w:r>
        <w:t>.</w:t>
      </w:r>
    </w:p>
    <w:p w14:paraId="7CB37554" w14:textId="1552B78E" w:rsidR="004B2C76" w:rsidRDefault="008A14B1" w:rsidP="009774C2">
      <w:pPr>
        <w:numPr>
          <w:ilvl w:val="1"/>
          <w:numId w:val="2"/>
        </w:numPr>
        <w:spacing w:after="0" w:line="360" w:lineRule="auto"/>
      </w:pPr>
      <w:r>
        <w:t xml:space="preserve">The title needs to contain </w:t>
      </w:r>
      <w:r w:rsidR="00816DFE">
        <w:t xml:space="preserve">the tested </w:t>
      </w:r>
      <w:r>
        <w:t>form</w:t>
      </w:r>
      <w:r w:rsidR="009774C2">
        <w:t xml:space="preserve"> a</w:t>
      </w:r>
      <w:r w:rsidR="00816DFE">
        <w:t>nd a brief description of the issue.</w:t>
      </w:r>
    </w:p>
    <w:p w14:paraId="27CD4657" w14:textId="21588C18" w:rsidR="00E158BE" w:rsidRDefault="0088001A" w:rsidP="00E158BE">
      <w:pPr>
        <w:spacing w:after="0" w:line="360" w:lineRule="auto"/>
        <w:ind w:left="1440"/>
      </w:pPr>
      <w:r w:rsidRPr="00E07DDC">
        <w:drawing>
          <wp:anchor distT="0" distB="0" distL="114300" distR="114300" simplePos="0" relativeHeight="251658240" behindDoc="0" locked="0" layoutInCell="1" allowOverlap="1" wp14:anchorId="46F623A6" wp14:editId="795842C4">
            <wp:simplePos x="0" y="0"/>
            <wp:positionH relativeFrom="column">
              <wp:posOffset>851314</wp:posOffset>
            </wp:positionH>
            <wp:positionV relativeFrom="paragraph">
              <wp:posOffset>13970</wp:posOffset>
            </wp:positionV>
            <wp:extent cx="4011295" cy="420370"/>
            <wp:effectExtent l="0" t="0" r="825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295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4E0F84" w14:textId="5CFE9438" w:rsidR="00E07DDC" w:rsidRDefault="00E07DDC" w:rsidP="00E07DDC">
      <w:pPr>
        <w:spacing w:after="0" w:line="360" w:lineRule="auto"/>
        <w:ind w:left="1440"/>
      </w:pPr>
    </w:p>
    <w:p w14:paraId="7D178D32" w14:textId="281F104C" w:rsidR="002A4236" w:rsidRDefault="002A4236" w:rsidP="009774C2">
      <w:pPr>
        <w:numPr>
          <w:ilvl w:val="1"/>
          <w:numId w:val="2"/>
        </w:numPr>
        <w:spacing w:after="0" w:line="360" w:lineRule="auto"/>
      </w:pPr>
      <w:r>
        <w:t>The body needs to have the following :</w:t>
      </w:r>
    </w:p>
    <w:p w14:paraId="4AC0F180" w14:textId="1F566210" w:rsidR="00664405" w:rsidRDefault="00664405" w:rsidP="00664405">
      <w:pPr>
        <w:spacing w:after="0" w:line="360" w:lineRule="auto"/>
      </w:pPr>
      <w:r w:rsidRPr="00664405">
        <w:drawing>
          <wp:anchor distT="0" distB="0" distL="114300" distR="114300" simplePos="0" relativeHeight="251659264" behindDoc="0" locked="0" layoutInCell="1" allowOverlap="1" wp14:anchorId="4FFCB59C" wp14:editId="4A0650F0">
            <wp:simplePos x="0" y="0"/>
            <wp:positionH relativeFrom="column">
              <wp:posOffset>39757</wp:posOffset>
            </wp:positionH>
            <wp:positionV relativeFrom="paragraph">
              <wp:posOffset>120539</wp:posOffset>
            </wp:positionV>
            <wp:extent cx="5943600" cy="40227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2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DFC1F3" w14:textId="3220605E" w:rsidR="00664405" w:rsidRDefault="00664405" w:rsidP="00664405">
      <w:pPr>
        <w:spacing w:after="0" w:line="360" w:lineRule="auto"/>
      </w:pPr>
    </w:p>
    <w:p w14:paraId="1F1DCEDE" w14:textId="5595D085" w:rsidR="00664405" w:rsidRDefault="00664405" w:rsidP="00664405">
      <w:pPr>
        <w:spacing w:after="0" w:line="360" w:lineRule="auto"/>
      </w:pPr>
    </w:p>
    <w:p w14:paraId="6F6D6F28" w14:textId="544E4080" w:rsidR="00664405" w:rsidRDefault="00664405" w:rsidP="00664405">
      <w:pPr>
        <w:spacing w:after="0" w:line="360" w:lineRule="auto"/>
      </w:pPr>
    </w:p>
    <w:p w14:paraId="590D48CA" w14:textId="6DAE4280" w:rsidR="00664405" w:rsidRDefault="00664405" w:rsidP="00664405">
      <w:pPr>
        <w:spacing w:after="0" w:line="360" w:lineRule="auto"/>
      </w:pPr>
    </w:p>
    <w:p w14:paraId="513A0F87" w14:textId="3B727E97" w:rsidR="00664405" w:rsidRDefault="00664405" w:rsidP="00664405">
      <w:pPr>
        <w:spacing w:after="0" w:line="360" w:lineRule="auto"/>
      </w:pPr>
    </w:p>
    <w:p w14:paraId="326F4AD0" w14:textId="7295CCE0" w:rsidR="00664405" w:rsidRDefault="00664405" w:rsidP="00664405">
      <w:pPr>
        <w:spacing w:after="0" w:line="360" w:lineRule="auto"/>
      </w:pPr>
    </w:p>
    <w:p w14:paraId="77E199DE" w14:textId="24D8DA74" w:rsidR="00664405" w:rsidRDefault="00664405" w:rsidP="00664405">
      <w:pPr>
        <w:spacing w:after="0" w:line="360" w:lineRule="auto"/>
      </w:pPr>
    </w:p>
    <w:p w14:paraId="2E4150E9" w14:textId="1AC9BA09" w:rsidR="00664405" w:rsidRDefault="00664405" w:rsidP="00664405">
      <w:pPr>
        <w:spacing w:after="0" w:line="360" w:lineRule="auto"/>
      </w:pPr>
    </w:p>
    <w:p w14:paraId="47F2B85F" w14:textId="4597EAD4" w:rsidR="00664405" w:rsidRDefault="00664405" w:rsidP="00664405">
      <w:pPr>
        <w:spacing w:after="0" w:line="360" w:lineRule="auto"/>
      </w:pPr>
    </w:p>
    <w:p w14:paraId="7018AA71" w14:textId="7D4FB2AC" w:rsidR="00664405" w:rsidRDefault="00664405" w:rsidP="00664405">
      <w:pPr>
        <w:spacing w:after="0" w:line="360" w:lineRule="auto"/>
      </w:pPr>
    </w:p>
    <w:p w14:paraId="758679FA" w14:textId="336C5F31" w:rsidR="00664405" w:rsidRDefault="00664405" w:rsidP="00664405">
      <w:pPr>
        <w:spacing w:after="0" w:line="360" w:lineRule="auto"/>
      </w:pPr>
    </w:p>
    <w:p w14:paraId="5F8CB430" w14:textId="33E98A07" w:rsidR="00664405" w:rsidRDefault="00664405" w:rsidP="00664405">
      <w:pPr>
        <w:spacing w:after="0" w:line="360" w:lineRule="auto"/>
      </w:pPr>
    </w:p>
    <w:p w14:paraId="2160FA4C" w14:textId="206F0197" w:rsidR="00664405" w:rsidRDefault="00664405" w:rsidP="00664405">
      <w:pPr>
        <w:spacing w:after="0" w:line="360" w:lineRule="auto"/>
      </w:pPr>
    </w:p>
    <w:p w14:paraId="5D9CB85F" w14:textId="605A0F64" w:rsidR="00664405" w:rsidRDefault="00664405" w:rsidP="00664405">
      <w:pPr>
        <w:spacing w:after="0" w:line="360" w:lineRule="auto"/>
      </w:pPr>
    </w:p>
    <w:p w14:paraId="7A0D6B55" w14:textId="77777777" w:rsidR="00664405" w:rsidRDefault="00664405" w:rsidP="00664405">
      <w:pPr>
        <w:spacing w:after="0" w:line="360" w:lineRule="auto"/>
      </w:pPr>
    </w:p>
    <w:p w14:paraId="4B032173" w14:textId="77777777" w:rsidR="00664405" w:rsidRDefault="00664405" w:rsidP="00664405">
      <w:pPr>
        <w:spacing w:after="0" w:line="360" w:lineRule="auto"/>
      </w:pPr>
    </w:p>
    <w:p w14:paraId="6BBE99BB" w14:textId="2F608489" w:rsidR="002A4236" w:rsidRPr="002A4236" w:rsidRDefault="002A4236" w:rsidP="009774C2">
      <w:pPr>
        <w:numPr>
          <w:ilvl w:val="2"/>
          <w:numId w:val="2"/>
        </w:numPr>
        <w:spacing w:after="0" w:line="360" w:lineRule="auto"/>
      </w:pPr>
      <w:r w:rsidRPr="002A4236">
        <w:rPr>
          <w:rFonts w:ascii="Segoe UI" w:hAnsi="Segoe UI" w:cs="Segoe UI"/>
          <w:sz w:val="21"/>
          <w:szCs w:val="21"/>
        </w:rPr>
        <w:t>Data used (specific) that caused the error.</w:t>
      </w:r>
    </w:p>
    <w:p w14:paraId="3D8AD118" w14:textId="42E81974" w:rsidR="002A4236" w:rsidRPr="002A4236" w:rsidRDefault="002A4236" w:rsidP="009774C2">
      <w:pPr>
        <w:numPr>
          <w:ilvl w:val="2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 w:rsidRPr="002A4236">
        <w:rPr>
          <w:rFonts w:ascii="Segoe UI" w:hAnsi="Segoe UI" w:cs="Segoe UI"/>
          <w:sz w:val="21"/>
          <w:szCs w:val="21"/>
        </w:rPr>
        <w:t>Error in VS related to the bug (if applicable)</w:t>
      </w:r>
    </w:p>
    <w:p w14:paraId="4939CC90" w14:textId="4F544B0C" w:rsidR="002A4236" w:rsidRPr="002A4236" w:rsidRDefault="002A4236" w:rsidP="009774C2">
      <w:pPr>
        <w:numPr>
          <w:ilvl w:val="2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creenshots of the error/data and problems</w:t>
      </w:r>
    </w:p>
    <w:p w14:paraId="758C21E8" w14:textId="2312992B" w:rsidR="002A4236" w:rsidRPr="002A4236" w:rsidRDefault="002A4236" w:rsidP="009774C2">
      <w:pPr>
        <w:numPr>
          <w:ilvl w:val="2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escription of the problem</w:t>
      </w:r>
    </w:p>
    <w:p w14:paraId="6AB730B1" w14:textId="6BD668E7" w:rsidR="002A4236" w:rsidRDefault="002A4236" w:rsidP="009774C2">
      <w:pPr>
        <w:numPr>
          <w:ilvl w:val="2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List ( - [ ] ) of items to be fixed</w:t>
      </w:r>
    </w:p>
    <w:p w14:paraId="3F8EBBC2" w14:textId="69E9708D" w:rsidR="002A4236" w:rsidRDefault="00871B66" w:rsidP="009774C2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lastRenderedPageBreak/>
        <w:drawing>
          <wp:anchor distT="0" distB="0" distL="114300" distR="114300" simplePos="0" relativeHeight="251660288" behindDoc="0" locked="0" layoutInCell="1" allowOverlap="1" wp14:anchorId="3023708C" wp14:editId="6F5BEB37">
            <wp:simplePos x="0" y="0"/>
            <wp:positionH relativeFrom="column">
              <wp:posOffset>1454509</wp:posOffset>
            </wp:positionH>
            <wp:positionV relativeFrom="paragraph">
              <wp:posOffset>374181</wp:posOffset>
            </wp:positionV>
            <wp:extent cx="3280051" cy="56079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051" cy="5607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4236">
        <w:rPr>
          <w:rFonts w:ascii="Segoe UI" w:hAnsi="Segoe UI" w:cs="Segoe UI"/>
          <w:sz w:val="21"/>
          <w:szCs w:val="21"/>
        </w:rPr>
        <w:t xml:space="preserve">The </w:t>
      </w:r>
      <w:r w:rsidR="00816DFE">
        <w:rPr>
          <w:rFonts w:ascii="Segoe UI" w:hAnsi="Segoe UI" w:cs="Segoe UI"/>
          <w:sz w:val="21"/>
          <w:szCs w:val="21"/>
        </w:rPr>
        <w:t>i</w:t>
      </w:r>
      <w:r w:rsidR="002A4236">
        <w:rPr>
          <w:rFonts w:ascii="Segoe UI" w:hAnsi="Segoe UI" w:cs="Segoe UI"/>
          <w:sz w:val="21"/>
          <w:szCs w:val="21"/>
        </w:rPr>
        <w:t xml:space="preserve">ssue is to be assigned to Eric Lavoie </w:t>
      </w:r>
      <w:r w:rsidR="00816DFE">
        <w:rPr>
          <w:rFonts w:ascii="Segoe UI" w:hAnsi="Segoe UI" w:cs="Segoe UI"/>
          <w:sz w:val="21"/>
          <w:szCs w:val="21"/>
        </w:rPr>
        <w:t>to</w:t>
      </w:r>
      <w:r w:rsidR="002A4236">
        <w:rPr>
          <w:rFonts w:ascii="Segoe UI" w:hAnsi="Segoe UI" w:cs="Segoe UI"/>
          <w:sz w:val="21"/>
          <w:szCs w:val="21"/>
        </w:rPr>
        <w:t xml:space="preserve"> </w:t>
      </w:r>
      <w:r w:rsidR="00574ABE">
        <w:rPr>
          <w:rFonts w:ascii="Segoe UI" w:hAnsi="Segoe UI" w:cs="Segoe UI"/>
          <w:sz w:val="21"/>
          <w:szCs w:val="21"/>
        </w:rPr>
        <w:t xml:space="preserve">distribute it to the person handling </w:t>
      </w:r>
      <w:r w:rsidR="00076AD9">
        <w:rPr>
          <w:rFonts w:ascii="Segoe UI" w:hAnsi="Segoe UI" w:cs="Segoe UI"/>
          <w:sz w:val="21"/>
          <w:szCs w:val="21"/>
        </w:rPr>
        <w:t>that area</w:t>
      </w:r>
      <w:r w:rsidR="00F27156">
        <w:rPr>
          <w:rFonts w:ascii="Segoe UI" w:hAnsi="Segoe UI" w:cs="Segoe UI"/>
          <w:sz w:val="21"/>
          <w:szCs w:val="21"/>
        </w:rPr>
        <w:t>.</w:t>
      </w:r>
    </w:p>
    <w:p w14:paraId="5C8463B9" w14:textId="23B17530" w:rsidR="00CD59B4" w:rsidRDefault="00CD59B4" w:rsidP="00CD59B4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F755FB3" w14:textId="14E534F7" w:rsidR="00CD59B4" w:rsidRDefault="00CD59B4" w:rsidP="00CD59B4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E189DE7" w14:textId="58F412B3" w:rsidR="00F27156" w:rsidRDefault="00F27156" w:rsidP="009774C2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appropriate labels need to be attached to help describe the </w:t>
      </w:r>
      <w:r w:rsidR="00816DFE">
        <w:rPr>
          <w:rFonts w:ascii="Segoe UI" w:hAnsi="Segoe UI" w:cs="Segoe UI"/>
          <w:sz w:val="21"/>
          <w:szCs w:val="21"/>
        </w:rPr>
        <w:t>i</w:t>
      </w:r>
      <w:r>
        <w:rPr>
          <w:rFonts w:ascii="Segoe UI" w:hAnsi="Segoe UI" w:cs="Segoe UI"/>
          <w:sz w:val="21"/>
          <w:szCs w:val="21"/>
        </w:rPr>
        <w:t>ssue and make it sortable for reporting</w:t>
      </w:r>
    </w:p>
    <w:p w14:paraId="608694AF" w14:textId="267E4E52" w:rsidR="00871B66" w:rsidRDefault="00DC10A1" w:rsidP="00871B66">
      <w:p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1D9E5FC4" wp14:editId="345B89A1">
            <wp:simplePos x="0" y="0"/>
            <wp:positionH relativeFrom="column">
              <wp:posOffset>1361440</wp:posOffset>
            </wp:positionH>
            <wp:positionV relativeFrom="paragraph">
              <wp:posOffset>128215</wp:posOffset>
            </wp:positionV>
            <wp:extent cx="3617843" cy="475428"/>
            <wp:effectExtent l="0" t="0" r="1905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843" cy="4754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52B215" w14:textId="77777777" w:rsidR="00DC10A1" w:rsidRDefault="00DC10A1" w:rsidP="00871B66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8CA5B75" w14:textId="77777777" w:rsidR="00871B66" w:rsidRDefault="00871B66" w:rsidP="00871B66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10EA20D8" w14:textId="39ADB22E" w:rsidR="00F27156" w:rsidRDefault="00F27156" w:rsidP="009774C2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</w:t>
      </w:r>
      <w:r w:rsidR="00816DFE">
        <w:rPr>
          <w:rFonts w:ascii="Segoe UI" w:hAnsi="Segoe UI" w:cs="Segoe UI"/>
          <w:sz w:val="21"/>
          <w:szCs w:val="21"/>
        </w:rPr>
        <w:t>i</w:t>
      </w:r>
      <w:r>
        <w:rPr>
          <w:rFonts w:ascii="Segoe UI" w:hAnsi="Segoe UI" w:cs="Segoe UI"/>
          <w:sz w:val="21"/>
          <w:szCs w:val="21"/>
        </w:rPr>
        <w:t>ssue needs to be attached to the Project Three Team Board and assigned to the appropriate milestone for tracking and reporting</w:t>
      </w:r>
    </w:p>
    <w:p w14:paraId="5728FEF4" w14:textId="0F2AB7F4" w:rsidR="00DC10A1" w:rsidRDefault="00142F9F" w:rsidP="00DC10A1">
      <w:p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7AA0F9ED" wp14:editId="36BBA7A7">
            <wp:simplePos x="0" y="0"/>
            <wp:positionH relativeFrom="column">
              <wp:posOffset>556260</wp:posOffset>
            </wp:positionH>
            <wp:positionV relativeFrom="paragraph">
              <wp:posOffset>117806</wp:posOffset>
            </wp:positionV>
            <wp:extent cx="5441950" cy="401955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950" cy="401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D9BE70" w14:textId="5F3C51B5" w:rsidR="00DC10A1" w:rsidRDefault="00DC10A1" w:rsidP="00DC10A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5BA03AC8" w14:textId="0AD2E119" w:rsidR="00BC1043" w:rsidRDefault="00BC1043" w:rsidP="00DC10A1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BC1043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63360" behindDoc="0" locked="0" layoutInCell="1" allowOverlap="1" wp14:anchorId="7B33F981" wp14:editId="581B740E">
            <wp:simplePos x="0" y="0"/>
            <wp:positionH relativeFrom="column">
              <wp:posOffset>556591</wp:posOffset>
            </wp:positionH>
            <wp:positionV relativeFrom="paragraph">
              <wp:posOffset>149503</wp:posOffset>
            </wp:positionV>
            <wp:extent cx="5442668" cy="415178"/>
            <wp:effectExtent l="0" t="0" r="0" b="444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3862" cy="4259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F50260" w14:textId="53414A79" w:rsidR="00BC1043" w:rsidRDefault="00BC1043" w:rsidP="00DC10A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06FB445" w14:textId="77777777" w:rsidR="00DC10A1" w:rsidRDefault="00DC10A1" w:rsidP="00DC10A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67347AD" w14:textId="3D8B1D17" w:rsidR="00816DFE" w:rsidRDefault="00816DFE" w:rsidP="00816DFE">
      <w:pPr>
        <w:numPr>
          <w:ilvl w:val="0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All issues need to be added to the author's Task Sheet as this is the only snapshot Dr. James has to see what each team member is working on.</w:t>
      </w:r>
    </w:p>
    <w:p w14:paraId="1CE7CE01" w14:textId="19957449" w:rsidR="00C32745" w:rsidRDefault="00F35D8C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E90B141" wp14:editId="6A3F9690">
                <wp:simplePos x="0" y="0"/>
                <wp:positionH relativeFrom="column">
                  <wp:posOffset>182879</wp:posOffset>
                </wp:positionH>
                <wp:positionV relativeFrom="paragraph">
                  <wp:posOffset>48370</wp:posOffset>
                </wp:positionV>
                <wp:extent cx="5819527" cy="3328450"/>
                <wp:effectExtent l="19050" t="19050" r="10160" b="2476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9527" cy="3328450"/>
                          <a:chOff x="0" y="0"/>
                          <a:chExt cx="5943600" cy="1907733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42838"/>
                            <a:ext cx="5943600" cy="10648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432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2C9A66" id="Group 10" o:spid="_x0000_s1026" style="position:absolute;margin-left:14.4pt;margin-top:3.8pt;width:458.25pt;height:262.1pt;z-index:251666432;mso-width-relative:margin;mso-height-relative:margin" coordsize="59436,190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top:8428;width:59436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" stroked="t" strokecolor="black [3213]">
                  <v:imagedata r:id="rId13" o:title=""/>
                  <v:path arrowok="t"/>
                </v:shape>
                <v:shape id="Picture 8" o:spid="_x0000_s1028" type="#_x0000_t75" style="position:absolute;width:59436;height:8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" stroked="t" strokecolor="black [3213]">
                  <v:imagedata r:id="rId14" o:title=""/>
                  <v:path arrowok="t"/>
                </v:shape>
              </v:group>
            </w:pict>
          </mc:Fallback>
        </mc:AlternateContent>
      </w:r>
    </w:p>
    <w:p w14:paraId="62687442" w14:textId="3E81EE08" w:rsidR="00F35D8C" w:rsidRDefault="00F35D8C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02725A0" w14:textId="14058547" w:rsidR="00C32745" w:rsidRDefault="00C32745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34FB717" w14:textId="0B5E4E38" w:rsidR="00C32745" w:rsidRDefault="00C32745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EE16B73" w14:textId="38E3FFA2" w:rsidR="00C32745" w:rsidRDefault="00C32745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1DD2B010" w14:textId="36B910DB" w:rsidR="00C32745" w:rsidRDefault="00C32745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4C8807D" w14:textId="32E8E624" w:rsidR="00C32745" w:rsidRDefault="00C32745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2BD1C5A7" w14:textId="5C18A6E6" w:rsidR="00F35D8C" w:rsidRDefault="00F35D8C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8C7BFFD" w14:textId="621D1F1B" w:rsidR="00FB17E1" w:rsidRDefault="00FB17E1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123F329E" w14:textId="1D8588C7" w:rsidR="00FB17E1" w:rsidRDefault="00FB17E1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26DD08AB" w14:textId="08A261D0" w:rsidR="00FB17E1" w:rsidRDefault="00FB17E1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588F2C4C" w14:textId="77777777" w:rsidR="00FB17E1" w:rsidRDefault="00FB17E1" w:rsidP="00C32745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182EA663" w14:textId="017B3BFA" w:rsidR="00816DFE" w:rsidRDefault="00816DFE" w:rsidP="00816DFE">
      <w:pPr>
        <w:numPr>
          <w:ilvl w:val="0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lastRenderedPageBreak/>
        <w:t>As an issue is closed by the Development team, we need to retest our original findings mak</w:t>
      </w:r>
      <w:r>
        <w:rPr>
          <w:rFonts w:ascii="Segoe UI" w:hAnsi="Segoe UI" w:cs="Segoe UI"/>
          <w:sz w:val="21"/>
          <w:szCs w:val="21"/>
        </w:rPr>
        <w:t>ing</w:t>
      </w:r>
      <w:r>
        <w:rPr>
          <w:rFonts w:ascii="Segoe UI" w:hAnsi="Segoe UI" w:cs="Segoe UI"/>
          <w:sz w:val="21"/>
          <w:szCs w:val="21"/>
        </w:rPr>
        <w:t xml:space="preserve"> sure it </w:t>
      </w:r>
      <w:r>
        <w:rPr>
          <w:rFonts w:ascii="Segoe UI" w:hAnsi="Segoe UI" w:cs="Segoe UI"/>
          <w:sz w:val="21"/>
          <w:szCs w:val="21"/>
        </w:rPr>
        <w:t>ha</w:t>
      </w:r>
      <w:r>
        <w:rPr>
          <w:rFonts w:ascii="Segoe UI" w:hAnsi="Segoe UI" w:cs="Segoe UI"/>
          <w:sz w:val="21"/>
          <w:szCs w:val="21"/>
        </w:rPr>
        <w:t xml:space="preserve">s </w:t>
      </w:r>
      <w:r>
        <w:rPr>
          <w:rFonts w:ascii="Segoe UI" w:hAnsi="Segoe UI" w:cs="Segoe UI"/>
          <w:sz w:val="21"/>
          <w:szCs w:val="21"/>
        </w:rPr>
        <w:t>been resolved,</w:t>
      </w:r>
      <w:r>
        <w:rPr>
          <w:rFonts w:ascii="Segoe UI" w:hAnsi="Segoe UI" w:cs="Segoe UI"/>
          <w:sz w:val="21"/>
          <w:szCs w:val="21"/>
        </w:rPr>
        <w:t xml:space="preserve"> and there are no new issues caused in the process.</w:t>
      </w:r>
    </w:p>
    <w:p w14:paraId="02535702" w14:textId="431591D9" w:rsidR="00FB17E1" w:rsidRDefault="00FB17E1" w:rsidP="00FB17E1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FB17E1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68480" behindDoc="0" locked="0" layoutInCell="1" allowOverlap="1" wp14:anchorId="53E489CF" wp14:editId="26E4A75B">
            <wp:simplePos x="0" y="0"/>
            <wp:positionH relativeFrom="column">
              <wp:posOffset>681990</wp:posOffset>
            </wp:positionH>
            <wp:positionV relativeFrom="paragraph">
              <wp:posOffset>125426</wp:posOffset>
            </wp:positionV>
            <wp:extent cx="4386053" cy="2011680"/>
            <wp:effectExtent l="0" t="0" r="0" b="762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6053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13A00E" w14:textId="4F5E5760" w:rsidR="00FB17E1" w:rsidRDefault="00FB17E1" w:rsidP="00FB17E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8C8D12B" w14:textId="6DDA3782" w:rsidR="00FB17E1" w:rsidRDefault="00FB17E1" w:rsidP="00FB17E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D5E2205" w14:textId="1C907569" w:rsidR="00010E1D" w:rsidRDefault="00010E1D" w:rsidP="00FB17E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F110318" w14:textId="4D50FB07" w:rsidR="00010E1D" w:rsidRDefault="00010E1D" w:rsidP="00FB17E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5B1E14D9" w14:textId="0327DDFF" w:rsidR="00FB17E1" w:rsidRDefault="00FB17E1" w:rsidP="00FB17E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1481A0B" w14:textId="13F4C2EA" w:rsidR="00FB17E1" w:rsidRDefault="00FB17E1" w:rsidP="00FB17E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B154F64" w14:textId="77777777" w:rsidR="00BD347B" w:rsidRDefault="00BD347B" w:rsidP="006C5703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7478FC3" w14:textId="62329F47" w:rsidR="006C5703" w:rsidRDefault="00FB17E1" w:rsidP="006C5703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FB17E1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67456" behindDoc="0" locked="0" layoutInCell="1" allowOverlap="1" wp14:anchorId="13FA5EA1" wp14:editId="3AB277E6">
            <wp:simplePos x="0" y="0"/>
            <wp:positionH relativeFrom="column">
              <wp:posOffset>0</wp:posOffset>
            </wp:positionH>
            <wp:positionV relativeFrom="paragraph">
              <wp:posOffset>-7449185</wp:posOffset>
            </wp:positionV>
            <wp:extent cx="5943600" cy="27260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6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D14902" w14:textId="227BD845" w:rsidR="00F27156" w:rsidRDefault="009774C2" w:rsidP="00F27156">
      <w:pPr>
        <w:numPr>
          <w:ilvl w:val="0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o log a test and its findings</w:t>
      </w:r>
      <w:r w:rsidR="00816DFE">
        <w:rPr>
          <w:rFonts w:ascii="Segoe UI" w:hAnsi="Segoe UI" w:cs="Segoe UI"/>
          <w:sz w:val="21"/>
          <w:szCs w:val="21"/>
        </w:rPr>
        <w:t>,</w:t>
      </w:r>
      <w:r>
        <w:rPr>
          <w:rFonts w:ascii="Segoe UI" w:hAnsi="Segoe UI" w:cs="Segoe UI"/>
          <w:sz w:val="21"/>
          <w:szCs w:val="21"/>
        </w:rPr>
        <w:t xml:space="preserve"> we will create an issue in GitHub.</w:t>
      </w:r>
    </w:p>
    <w:p w14:paraId="64A4EA35" w14:textId="47B16CF3" w:rsidR="009774C2" w:rsidRDefault="009774C2" w:rsidP="009774C2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title will contain a brief description of the test performed</w:t>
      </w:r>
    </w:p>
    <w:p w14:paraId="3F1F4C75" w14:textId="717C6A89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7C50E8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69504" behindDoc="0" locked="0" layoutInCell="1" allowOverlap="1" wp14:anchorId="0840FC4C" wp14:editId="44CDC424">
            <wp:simplePos x="0" y="0"/>
            <wp:positionH relativeFrom="column">
              <wp:posOffset>762938</wp:posOffset>
            </wp:positionH>
            <wp:positionV relativeFrom="paragraph">
              <wp:posOffset>36195</wp:posOffset>
            </wp:positionV>
            <wp:extent cx="4398202" cy="329395"/>
            <wp:effectExtent l="0" t="0" r="254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202" cy="329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335517" w14:textId="0F314DA5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B5434DD" w14:textId="2447C13F" w:rsidR="009774C2" w:rsidRDefault="009774C2" w:rsidP="009774C2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body will </w:t>
      </w:r>
      <w:r w:rsidR="00816DFE">
        <w:rPr>
          <w:rFonts w:ascii="Segoe UI" w:hAnsi="Segoe UI" w:cs="Segoe UI"/>
          <w:sz w:val="21"/>
          <w:szCs w:val="21"/>
        </w:rPr>
        <w:t>have</w:t>
      </w:r>
      <w:r>
        <w:rPr>
          <w:rFonts w:ascii="Segoe UI" w:hAnsi="Segoe UI" w:cs="Segoe UI"/>
          <w:sz w:val="21"/>
          <w:szCs w:val="21"/>
        </w:rPr>
        <w:t xml:space="preserve"> a</w:t>
      </w:r>
      <w:r w:rsidR="00816DFE">
        <w:rPr>
          <w:rFonts w:ascii="Segoe UI" w:hAnsi="Segoe UI" w:cs="Segoe UI"/>
          <w:sz w:val="21"/>
          <w:szCs w:val="21"/>
        </w:rPr>
        <w:t xml:space="preserve"> complete</w:t>
      </w:r>
      <w:r>
        <w:rPr>
          <w:rFonts w:ascii="Segoe UI" w:hAnsi="Segoe UI" w:cs="Segoe UI"/>
          <w:sz w:val="21"/>
          <w:szCs w:val="21"/>
        </w:rPr>
        <w:t xml:space="preserve"> description of the test and any sample data used</w:t>
      </w:r>
      <w:r w:rsidR="00816DFE">
        <w:rPr>
          <w:rFonts w:ascii="Segoe UI" w:hAnsi="Segoe UI" w:cs="Segoe UI"/>
          <w:sz w:val="21"/>
          <w:szCs w:val="21"/>
        </w:rPr>
        <w:t>. I</w:t>
      </w:r>
      <w:r>
        <w:rPr>
          <w:rFonts w:ascii="Segoe UI" w:hAnsi="Segoe UI" w:cs="Segoe UI"/>
          <w:sz w:val="21"/>
          <w:szCs w:val="21"/>
        </w:rPr>
        <w:t>t will also include the Expected and Actual results of the test.</w:t>
      </w:r>
    </w:p>
    <w:p w14:paraId="7A13B5F2" w14:textId="6FCD58F6" w:rsidR="007C50E8" w:rsidRDefault="00BD347B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drawing>
          <wp:anchor distT="0" distB="0" distL="114300" distR="114300" simplePos="0" relativeHeight="251670528" behindDoc="0" locked="0" layoutInCell="1" allowOverlap="1" wp14:anchorId="08792689" wp14:editId="5110EC73">
            <wp:simplePos x="0" y="0"/>
            <wp:positionH relativeFrom="column">
              <wp:posOffset>763270</wp:posOffset>
            </wp:positionH>
            <wp:positionV relativeFrom="paragraph">
              <wp:posOffset>21259</wp:posOffset>
            </wp:positionV>
            <wp:extent cx="4464050" cy="198818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0" cy="1988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0402DC" w14:textId="7239AEE3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DCD79FD" w14:textId="5A49107E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B84E6D1" w14:textId="4497B20C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A965333" w14:textId="44028107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2F1CB78B" w14:textId="7BBA2CB4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051F418" w14:textId="530E1C8D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AC9749D" w14:textId="77777777" w:rsidR="007C50E8" w:rsidRDefault="007C50E8" w:rsidP="007C50E8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10901CFB" w14:textId="38A3AA96" w:rsidR="009774C2" w:rsidRDefault="009774C2" w:rsidP="009774C2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e appropriate labels </w:t>
      </w:r>
      <w:r w:rsidR="00816DFE">
        <w:rPr>
          <w:rFonts w:ascii="Segoe UI" w:hAnsi="Segoe UI" w:cs="Segoe UI"/>
          <w:sz w:val="21"/>
          <w:szCs w:val="21"/>
        </w:rPr>
        <w:t>will</w:t>
      </w:r>
      <w:r>
        <w:rPr>
          <w:rFonts w:ascii="Segoe UI" w:hAnsi="Segoe UI" w:cs="Segoe UI"/>
          <w:sz w:val="21"/>
          <w:szCs w:val="21"/>
        </w:rPr>
        <w:t xml:space="preserve"> be attached to help describe whether it was a Passed Test, Failed Test</w:t>
      </w:r>
      <w:r w:rsidR="00816DFE">
        <w:rPr>
          <w:rFonts w:ascii="Segoe UI" w:hAnsi="Segoe UI" w:cs="Segoe UI"/>
          <w:sz w:val="21"/>
          <w:szCs w:val="21"/>
        </w:rPr>
        <w:t>,</w:t>
      </w:r>
      <w:r>
        <w:rPr>
          <w:rFonts w:ascii="Segoe UI" w:hAnsi="Segoe UI" w:cs="Segoe UI"/>
          <w:sz w:val="21"/>
          <w:szCs w:val="21"/>
        </w:rPr>
        <w:t xml:space="preserve"> and needs Retest</w:t>
      </w:r>
      <w:r w:rsidR="00816DFE">
        <w:rPr>
          <w:rFonts w:ascii="Segoe UI" w:hAnsi="Segoe UI" w:cs="Segoe UI"/>
          <w:sz w:val="21"/>
          <w:szCs w:val="21"/>
        </w:rPr>
        <w:t>ing</w:t>
      </w:r>
      <w:r>
        <w:rPr>
          <w:rFonts w:ascii="Segoe UI" w:hAnsi="Segoe UI" w:cs="Segoe UI"/>
          <w:sz w:val="21"/>
          <w:szCs w:val="21"/>
        </w:rPr>
        <w:t>.</w:t>
      </w:r>
      <w:r w:rsidR="00816DFE">
        <w:rPr>
          <w:rFonts w:ascii="Segoe UI" w:hAnsi="Segoe UI" w:cs="Segoe UI"/>
          <w:sz w:val="21"/>
          <w:szCs w:val="21"/>
        </w:rPr>
        <w:t xml:space="preserve"> These will help us down the road as we need to track tests moving forward.</w:t>
      </w:r>
    </w:p>
    <w:p w14:paraId="79D3FC41" w14:textId="20754F6D" w:rsidR="00B61441" w:rsidRDefault="00B61441" w:rsidP="00B61441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B61441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1552" behindDoc="0" locked="0" layoutInCell="1" allowOverlap="1" wp14:anchorId="5998A119" wp14:editId="0F03E733">
            <wp:simplePos x="0" y="0"/>
            <wp:positionH relativeFrom="column">
              <wp:posOffset>961914</wp:posOffset>
            </wp:positionH>
            <wp:positionV relativeFrom="paragraph">
              <wp:posOffset>108143</wp:posOffset>
            </wp:positionV>
            <wp:extent cx="4195885" cy="475904"/>
            <wp:effectExtent l="0" t="0" r="0" b="63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5885" cy="475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7ECC9D" w14:textId="06F28217" w:rsidR="00B61441" w:rsidRDefault="00B61441" w:rsidP="00B6144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53709350" w14:textId="77777777" w:rsidR="00B61441" w:rsidRDefault="00B61441" w:rsidP="00B6144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CD1357A" w14:textId="0A780914" w:rsidR="00816DFE" w:rsidRDefault="00816DFE" w:rsidP="00816DFE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lastRenderedPageBreak/>
        <w:t xml:space="preserve">The </w:t>
      </w:r>
      <w:r>
        <w:rPr>
          <w:rFonts w:ascii="Segoe UI" w:hAnsi="Segoe UI" w:cs="Segoe UI"/>
          <w:sz w:val="21"/>
          <w:szCs w:val="21"/>
        </w:rPr>
        <w:t>test</w:t>
      </w:r>
      <w:r>
        <w:rPr>
          <w:rFonts w:ascii="Segoe UI" w:hAnsi="Segoe UI" w:cs="Segoe UI"/>
          <w:sz w:val="21"/>
          <w:szCs w:val="21"/>
        </w:rPr>
        <w:t xml:space="preserve"> needs to be attached to the Project Three Team Board and assigned to the appropriate milestone for tracking and reporting</w:t>
      </w:r>
    </w:p>
    <w:p w14:paraId="4C6B760E" w14:textId="0A3A9F67" w:rsidR="00B61441" w:rsidRDefault="00DD2A07" w:rsidP="00B61441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DD2A07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2576" behindDoc="0" locked="0" layoutInCell="1" allowOverlap="1" wp14:anchorId="4D551515" wp14:editId="0F8D2E82">
            <wp:simplePos x="0" y="0"/>
            <wp:positionH relativeFrom="column">
              <wp:posOffset>550876</wp:posOffset>
            </wp:positionH>
            <wp:positionV relativeFrom="paragraph">
              <wp:posOffset>193040</wp:posOffset>
            </wp:positionV>
            <wp:extent cx="4980778" cy="341630"/>
            <wp:effectExtent l="0" t="0" r="0" b="127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778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3AD6B9" w14:textId="7B44E479" w:rsidR="00B61441" w:rsidRDefault="00B61441" w:rsidP="00B6144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6368B6F" w14:textId="37850F1D" w:rsidR="00B61441" w:rsidRDefault="00B61441" w:rsidP="00B61441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CCC5915" w14:textId="1C24A3C0" w:rsidR="00816DFE" w:rsidRDefault="00816DFE" w:rsidP="00816DFE">
      <w:pPr>
        <w:numPr>
          <w:ilvl w:val="1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test then needs to be Closed to remove it from the Development column and place it in the Quality Assurance column to keep track of it.</w:t>
      </w:r>
    </w:p>
    <w:p w14:paraId="00F258C3" w14:textId="1D201F6B" w:rsidR="00BD347B" w:rsidRDefault="00BD347B" w:rsidP="00BD347B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BD347B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3600" behindDoc="0" locked="0" layoutInCell="1" allowOverlap="1" wp14:anchorId="0A2D4D49" wp14:editId="71148DE7">
            <wp:simplePos x="0" y="0"/>
            <wp:positionH relativeFrom="column">
              <wp:posOffset>653956</wp:posOffset>
            </wp:positionH>
            <wp:positionV relativeFrom="paragraph">
              <wp:posOffset>23329</wp:posOffset>
            </wp:positionV>
            <wp:extent cx="4878125" cy="831783"/>
            <wp:effectExtent l="0" t="0" r="0" b="698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125" cy="8317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61202E" w14:textId="78DD5113" w:rsidR="00BD347B" w:rsidRDefault="00BD347B" w:rsidP="00BD347B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23690818" w14:textId="2C22764A" w:rsidR="00DD2A07" w:rsidRDefault="00DD2A07" w:rsidP="00DD2A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116753E" w14:textId="6E97A07B" w:rsidR="00DD2A07" w:rsidRDefault="00DD2A07" w:rsidP="00DD2A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2A3AF2A" w14:textId="04ECCA1C" w:rsidR="00816DFE" w:rsidRDefault="00816DFE" w:rsidP="00816DFE">
      <w:pPr>
        <w:numPr>
          <w:ilvl w:val="0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group leader</w:t>
      </w:r>
      <w:r w:rsidR="00C73EC1">
        <w:rPr>
          <w:rFonts w:ascii="Segoe UI" w:hAnsi="Segoe UI" w:cs="Segoe UI"/>
          <w:sz w:val="21"/>
          <w:szCs w:val="21"/>
        </w:rPr>
        <w:t xml:space="preserve"> will keep the group aware of </w:t>
      </w:r>
      <w:r w:rsidR="00A94EA7">
        <w:rPr>
          <w:rFonts w:ascii="Segoe UI" w:hAnsi="Segoe UI" w:cs="Segoe UI"/>
          <w:sz w:val="21"/>
          <w:szCs w:val="21"/>
        </w:rPr>
        <w:t xml:space="preserve">new areas for testing and assign </w:t>
      </w:r>
      <w:r w:rsidR="0026670F">
        <w:rPr>
          <w:rFonts w:ascii="Segoe UI" w:hAnsi="Segoe UI" w:cs="Segoe UI"/>
          <w:sz w:val="21"/>
          <w:szCs w:val="21"/>
        </w:rPr>
        <w:t>t</w:t>
      </w:r>
      <w:r w:rsidR="00A94EA7">
        <w:rPr>
          <w:rFonts w:ascii="Segoe UI" w:hAnsi="Segoe UI" w:cs="Segoe UI"/>
          <w:sz w:val="21"/>
          <w:szCs w:val="21"/>
        </w:rPr>
        <w:t>hem as they see fit.</w:t>
      </w:r>
    </w:p>
    <w:p w14:paraId="26432529" w14:textId="3ABC73B6" w:rsidR="00D823F0" w:rsidRDefault="00064207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D823F0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4624" behindDoc="0" locked="0" layoutInCell="1" allowOverlap="1" wp14:anchorId="07D93BCB" wp14:editId="5B55CDDC">
            <wp:simplePos x="0" y="0"/>
            <wp:positionH relativeFrom="column">
              <wp:posOffset>1727835</wp:posOffset>
            </wp:positionH>
            <wp:positionV relativeFrom="paragraph">
              <wp:posOffset>25400</wp:posOffset>
            </wp:positionV>
            <wp:extent cx="2780030" cy="3443605"/>
            <wp:effectExtent l="0" t="0" r="1270" b="444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235" b="15944"/>
                    <a:stretch/>
                  </pic:blipFill>
                  <pic:spPr bwMode="auto">
                    <a:xfrm>
                      <a:off x="0" y="0"/>
                      <a:ext cx="2780030" cy="344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B06BCF" w14:textId="560FE476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D979DF5" w14:textId="5665D121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83C45DE" w14:textId="5C4A2B95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044F1DF" w14:textId="27CBF8FF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61F32FB" w14:textId="2151C1B0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189018C0" w14:textId="0D6D20ED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2E01222" w14:textId="37978A7A" w:rsidR="00405819" w:rsidRDefault="00405819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9EDC7B7" w14:textId="7F03411E" w:rsidR="00405819" w:rsidRDefault="00405819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AE6210C" w14:textId="609D3FF5" w:rsidR="004C595A" w:rsidRDefault="004C595A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5ECFFBF1" w14:textId="3FE002D1" w:rsidR="004C595A" w:rsidRDefault="004C595A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4838C7C" w14:textId="4BC9E886" w:rsidR="004C595A" w:rsidRDefault="004C595A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86873A1" w14:textId="5B34A6FF" w:rsidR="004C595A" w:rsidRDefault="004C595A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251DECC3" w14:textId="43B26875" w:rsidR="004C595A" w:rsidRDefault="00064207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E24DA0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6672" behindDoc="0" locked="0" layoutInCell="1" allowOverlap="1" wp14:anchorId="324E7ABE" wp14:editId="7B178A9C">
            <wp:simplePos x="0" y="0"/>
            <wp:positionH relativeFrom="column">
              <wp:posOffset>73660</wp:posOffset>
            </wp:positionH>
            <wp:positionV relativeFrom="paragraph">
              <wp:posOffset>92710</wp:posOffset>
            </wp:positionV>
            <wp:extent cx="5943600" cy="357505"/>
            <wp:effectExtent l="0" t="0" r="0" b="444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ECA667" w14:textId="6F199693" w:rsidR="004C595A" w:rsidRDefault="004C595A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4BB0314A" w14:textId="2CACC368" w:rsidR="004C595A" w:rsidRDefault="004C595A" w:rsidP="00405819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2E6C5AB" w14:textId="041E75F5" w:rsidR="00A94EA7" w:rsidRDefault="00802D33" w:rsidP="004C595A">
      <w:pPr>
        <w:numPr>
          <w:ilvl w:val="0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 w:rsidRPr="004C595A">
        <w:rPr>
          <w:rFonts w:ascii="Segoe UI" w:hAnsi="Segoe UI" w:cs="Segoe UI"/>
          <w:sz w:val="21"/>
          <w:szCs w:val="21"/>
        </w:rPr>
        <w:lastRenderedPageBreak/>
        <w:t>On Fridays</w:t>
      </w:r>
      <w:r w:rsidR="008E526E" w:rsidRPr="004C595A">
        <w:rPr>
          <w:rFonts w:ascii="Segoe UI" w:hAnsi="Segoe UI" w:cs="Segoe UI"/>
          <w:sz w:val="21"/>
          <w:szCs w:val="21"/>
        </w:rPr>
        <w:t>,</w:t>
      </w:r>
      <w:r w:rsidRPr="004C595A">
        <w:rPr>
          <w:rFonts w:ascii="Segoe UI" w:hAnsi="Segoe UI" w:cs="Segoe UI"/>
          <w:sz w:val="21"/>
          <w:szCs w:val="21"/>
        </w:rPr>
        <w:t xml:space="preserve"> the group leader will go over the group members</w:t>
      </w:r>
      <w:r w:rsidR="008E526E" w:rsidRPr="004C595A">
        <w:rPr>
          <w:rFonts w:ascii="Segoe UI" w:hAnsi="Segoe UI" w:cs="Segoe UI"/>
          <w:sz w:val="21"/>
          <w:szCs w:val="21"/>
        </w:rPr>
        <w:t>'</w:t>
      </w:r>
      <w:r w:rsidRPr="004C595A">
        <w:rPr>
          <w:rFonts w:ascii="Segoe UI" w:hAnsi="Segoe UI" w:cs="Segoe UI"/>
          <w:sz w:val="21"/>
          <w:szCs w:val="21"/>
        </w:rPr>
        <w:t xml:space="preserve"> task sheets</w:t>
      </w:r>
      <w:r w:rsidR="008E526E" w:rsidRPr="004C595A">
        <w:rPr>
          <w:rFonts w:ascii="Segoe UI" w:hAnsi="Segoe UI" w:cs="Segoe UI"/>
          <w:sz w:val="21"/>
          <w:szCs w:val="21"/>
        </w:rPr>
        <w:t>,</w:t>
      </w:r>
      <w:r w:rsidRPr="004C595A">
        <w:rPr>
          <w:rFonts w:ascii="Segoe UI" w:hAnsi="Segoe UI" w:cs="Segoe UI"/>
          <w:sz w:val="21"/>
          <w:szCs w:val="21"/>
        </w:rPr>
        <w:t xml:space="preserve"> </w:t>
      </w:r>
      <w:r w:rsidR="008B23A3" w:rsidRPr="004C595A">
        <w:rPr>
          <w:rFonts w:ascii="Segoe UI" w:hAnsi="Segoe UI" w:cs="Segoe UI"/>
          <w:sz w:val="21"/>
          <w:szCs w:val="21"/>
        </w:rPr>
        <w:t xml:space="preserve">making sure they are accurate. They will combine them </w:t>
      </w:r>
      <w:r w:rsidR="007C5FFD" w:rsidRPr="004C595A">
        <w:rPr>
          <w:rFonts w:ascii="Segoe UI" w:hAnsi="Segoe UI" w:cs="Segoe UI"/>
          <w:sz w:val="21"/>
          <w:szCs w:val="21"/>
        </w:rPr>
        <w:t>on</w:t>
      </w:r>
      <w:r w:rsidR="008B23A3" w:rsidRPr="004C595A">
        <w:rPr>
          <w:rFonts w:ascii="Segoe UI" w:hAnsi="Segoe UI" w:cs="Segoe UI"/>
          <w:sz w:val="21"/>
          <w:szCs w:val="21"/>
        </w:rPr>
        <w:t xml:space="preserve"> the leader</w:t>
      </w:r>
      <w:r w:rsidR="008E526E" w:rsidRPr="004C595A">
        <w:rPr>
          <w:rFonts w:ascii="Segoe UI" w:hAnsi="Segoe UI" w:cs="Segoe UI"/>
          <w:sz w:val="21"/>
          <w:szCs w:val="21"/>
        </w:rPr>
        <w:t>'</w:t>
      </w:r>
      <w:r w:rsidR="008B23A3" w:rsidRPr="004C595A">
        <w:rPr>
          <w:rFonts w:ascii="Segoe UI" w:hAnsi="Segoe UI" w:cs="Segoe UI"/>
          <w:sz w:val="21"/>
          <w:szCs w:val="21"/>
        </w:rPr>
        <w:t xml:space="preserve">s </w:t>
      </w:r>
      <w:r w:rsidR="008467B5" w:rsidRPr="004C595A">
        <w:rPr>
          <w:rFonts w:ascii="Segoe UI" w:hAnsi="Segoe UI" w:cs="Segoe UI"/>
          <w:sz w:val="21"/>
          <w:szCs w:val="21"/>
        </w:rPr>
        <w:t>sheet</w:t>
      </w:r>
      <w:r w:rsidR="007C5FFD" w:rsidRPr="004C595A">
        <w:rPr>
          <w:rFonts w:ascii="Segoe UI" w:hAnsi="Segoe UI" w:cs="Segoe UI"/>
          <w:sz w:val="21"/>
          <w:szCs w:val="21"/>
        </w:rPr>
        <w:t xml:space="preserve"> and send them to Dr. James</w:t>
      </w:r>
      <w:r w:rsidR="008E526E" w:rsidRPr="004C595A">
        <w:rPr>
          <w:rFonts w:ascii="Segoe UI" w:hAnsi="Segoe UI" w:cs="Segoe UI"/>
          <w:sz w:val="21"/>
          <w:szCs w:val="21"/>
        </w:rPr>
        <w:t xml:space="preserve"> to keep him updated on our progress.</w:t>
      </w:r>
    </w:p>
    <w:p w14:paraId="1F9FE4F7" w14:textId="37BB3A95" w:rsidR="00064207" w:rsidRDefault="00B63DD8" w:rsidP="00064207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E217BF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5648" behindDoc="0" locked="0" layoutInCell="1" allowOverlap="1" wp14:anchorId="6A07C848" wp14:editId="37F0A0EF">
            <wp:simplePos x="0" y="0"/>
            <wp:positionH relativeFrom="column">
              <wp:posOffset>35370</wp:posOffset>
            </wp:positionH>
            <wp:positionV relativeFrom="paragraph">
              <wp:posOffset>168275</wp:posOffset>
            </wp:positionV>
            <wp:extent cx="5943600" cy="219075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632BCB" w14:textId="259DF48B" w:rsidR="00064207" w:rsidRDefault="00064207" w:rsidP="000642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7D8AC5F" w14:textId="45E87128" w:rsidR="00064207" w:rsidRDefault="00064207" w:rsidP="000642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6152BA7" w14:textId="32551F0E" w:rsidR="00064207" w:rsidRDefault="00064207" w:rsidP="000642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477A4C6" w14:textId="1847D334" w:rsidR="00064207" w:rsidRDefault="00064207" w:rsidP="000642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FAE3AA6" w14:textId="3AD5174D" w:rsidR="00064207" w:rsidRDefault="00064207" w:rsidP="000642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2D4A5C5A" w14:textId="5C9317CD" w:rsidR="00064207" w:rsidRPr="004C595A" w:rsidRDefault="00064207" w:rsidP="00064207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1630303" w14:textId="3A58EBC8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78828559" w14:textId="424294CD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0F5364DA" w14:textId="0D50B3A6" w:rsidR="00D823F0" w:rsidRDefault="00D823F0" w:rsidP="00D823F0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3987102A" w14:textId="2B5AC0C6" w:rsidR="00392CDC" w:rsidRDefault="00F26357" w:rsidP="00064207">
      <w:pPr>
        <w:numPr>
          <w:ilvl w:val="0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 w:rsidRPr="00064207">
        <w:rPr>
          <w:rFonts w:ascii="Segoe UI" w:hAnsi="Segoe UI" w:cs="Segoe UI"/>
          <w:sz w:val="21"/>
          <w:szCs w:val="21"/>
        </w:rPr>
        <w:t xml:space="preserve">We will have a </w:t>
      </w:r>
      <w:r w:rsidR="00CD558D" w:rsidRPr="00064207">
        <w:rPr>
          <w:rFonts w:ascii="Segoe UI" w:hAnsi="Segoe UI" w:cs="Segoe UI"/>
          <w:sz w:val="21"/>
          <w:szCs w:val="21"/>
        </w:rPr>
        <w:t>mandatory meeting every Monday at 8</w:t>
      </w:r>
      <w:r w:rsidR="00A945D3" w:rsidRPr="00064207">
        <w:rPr>
          <w:rFonts w:ascii="Segoe UI" w:hAnsi="Segoe UI" w:cs="Segoe UI"/>
          <w:sz w:val="21"/>
          <w:szCs w:val="21"/>
        </w:rPr>
        <w:t xml:space="preserve"> </w:t>
      </w:r>
      <w:r w:rsidR="00CD558D" w:rsidRPr="00064207">
        <w:rPr>
          <w:rFonts w:ascii="Segoe UI" w:hAnsi="Segoe UI" w:cs="Segoe UI"/>
          <w:sz w:val="21"/>
          <w:szCs w:val="21"/>
        </w:rPr>
        <w:t>pm</w:t>
      </w:r>
      <w:r w:rsidR="00E14527" w:rsidRPr="00064207">
        <w:rPr>
          <w:rFonts w:ascii="Segoe UI" w:hAnsi="Segoe UI" w:cs="Segoe UI"/>
          <w:sz w:val="21"/>
          <w:szCs w:val="21"/>
        </w:rPr>
        <w:t xml:space="preserve"> in</w:t>
      </w:r>
      <w:r w:rsidR="00CD558D" w:rsidRPr="00064207">
        <w:rPr>
          <w:rFonts w:ascii="Segoe UI" w:hAnsi="Segoe UI" w:cs="Segoe UI"/>
          <w:sz w:val="21"/>
          <w:szCs w:val="21"/>
        </w:rPr>
        <w:t xml:space="preserve"> </w:t>
      </w:r>
      <w:r w:rsidR="00E14527" w:rsidRPr="00064207">
        <w:rPr>
          <w:rFonts w:ascii="Segoe UI" w:hAnsi="Segoe UI" w:cs="Segoe UI"/>
          <w:sz w:val="21"/>
          <w:szCs w:val="21"/>
        </w:rPr>
        <w:t xml:space="preserve">Teams </w:t>
      </w:r>
      <w:r w:rsidR="00F4635D" w:rsidRPr="00064207">
        <w:rPr>
          <w:rFonts w:ascii="Segoe UI" w:hAnsi="Segoe UI" w:cs="Segoe UI"/>
          <w:sz w:val="21"/>
          <w:szCs w:val="21"/>
        </w:rPr>
        <w:t xml:space="preserve">to </w:t>
      </w:r>
      <w:r w:rsidR="00E14527" w:rsidRPr="00064207">
        <w:rPr>
          <w:rFonts w:ascii="Segoe UI" w:hAnsi="Segoe UI" w:cs="Segoe UI"/>
          <w:sz w:val="21"/>
          <w:szCs w:val="21"/>
        </w:rPr>
        <w:t>discuss</w:t>
      </w:r>
      <w:r w:rsidR="00F4635D" w:rsidRPr="00064207">
        <w:rPr>
          <w:rFonts w:ascii="Segoe UI" w:hAnsi="Segoe UI" w:cs="Segoe UI"/>
          <w:sz w:val="21"/>
          <w:szCs w:val="21"/>
        </w:rPr>
        <w:t xml:space="preserve"> any new information and discuss any questions/issues.</w:t>
      </w:r>
    </w:p>
    <w:p w14:paraId="71CEC63A" w14:textId="1B451744" w:rsidR="00A87DC6" w:rsidRDefault="00A87DC6" w:rsidP="00A87DC6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A87DC6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7696" behindDoc="0" locked="0" layoutInCell="1" allowOverlap="1" wp14:anchorId="0F6C16BA" wp14:editId="4E7955CD">
            <wp:simplePos x="0" y="0"/>
            <wp:positionH relativeFrom="column">
              <wp:posOffset>1359725</wp:posOffset>
            </wp:positionH>
            <wp:positionV relativeFrom="paragraph">
              <wp:posOffset>70123</wp:posOffset>
            </wp:positionV>
            <wp:extent cx="2927268" cy="474135"/>
            <wp:effectExtent l="0" t="0" r="6985" b="254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268" cy="474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6FE97B" w14:textId="0E84E4AA" w:rsidR="00A87DC6" w:rsidRDefault="00A87DC6" w:rsidP="00A87DC6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005545B" w14:textId="77777777" w:rsidR="00A87DC6" w:rsidRPr="00064207" w:rsidRDefault="00A87DC6" w:rsidP="00A87DC6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p w14:paraId="608F31FB" w14:textId="0699D720" w:rsidR="004B2C76" w:rsidRDefault="00F4635D" w:rsidP="009A0AF4">
      <w:pPr>
        <w:numPr>
          <w:ilvl w:val="0"/>
          <w:numId w:val="2"/>
        </w:numPr>
        <w:spacing w:after="0" w:line="360" w:lineRule="auto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We will also have periodic</w:t>
      </w:r>
      <w:r w:rsidR="00D1500F">
        <w:rPr>
          <w:rFonts w:ascii="Segoe UI" w:hAnsi="Segoe UI" w:cs="Segoe UI"/>
          <w:sz w:val="21"/>
          <w:szCs w:val="21"/>
        </w:rPr>
        <w:t xml:space="preserve"> meetings for testing</w:t>
      </w:r>
      <w:r w:rsidR="005619E7">
        <w:rPr>
          <w:rFonts w:ascii="Segoe UI" w:hAnsi="Segoe UI" w:cs="Segoe UI"/>
          <w:sz w:val="21"/>
          <w:szCs w:val="21"/>
        </w:rPr>
        <w:t xml:space="preserve"> through Teams</w:t>
      </w:r>
      <w:r w:rsidR="00D1500F">
        <w:rPr>
          <w:rFonts w:ascii="Segoe UI" w:hAnsi="Segoe UI" w:cs="Segoe UI"/>
          <w:sz w:val="21"/>
          <w:szCs w:val="21"/>
        </w:rPr>
        <w:t xml:space="preserve">. These will not be </w:t>
      </w:r>
      <w:r w:rsidR="00315492">
        <w:rPr>
          <w:rFonts w:ascii="Segoe UI" w:hAnsi="Segoe UI" w:cs="Segoe UI"/>
          <w:sz w:val="21"/>
          <w:szCs w:val="21"/>
        </w:rPr>
        <w:t xml:space="preserve">mandatory but will </w:t>
      </w:r>
      <w:r w:rsidR="00A945D3">
        <w:rPr>
          <w:rFonts w:ascii="Segoe UI" w:hAnsi="Segoe UI" w:cs="Segoe UI"/>
          <w:sz w:val="21"/>
          <w:szCs w:val="21"/>
        </w:rPr>
        <w:t>allow us</w:t>
      </w:r>
      <w:r w:rsidR="00315492">
        <w:rPr>
          <w:rFonts w:ascii="Segoe UI" w:hAnsi="Segoe UI" w:cs="Segoe UI"/>
          <w:sz w:val="21"/>
          <w:szCs w:val="21"/>
        </w:rPr>
        <w:t xml:space="preserve"> to collaborate while testing to </w:t>
      </w:r>
      <w:r w:rsidR="007B1BA6">
        <w:rPr>
          <w:rFonts w:ascii="Segoe UI" w:hAnsi="Segoe UI" w:cs="Segoe UI"/>
          <w:sz w:val="21"/>
          <w:szCs w:val="21"/>
        </w:rPr>
        <w:t>en</w:t>
      </w:r>
      <w:r w:rsidR="00315492">
        <w:rPr>
          <w:rFonts w:ascii="Segoe UI" w:hAnsi="Segoe UI" w:cs="Segoe UI"/>
          <w:sz w:val="21"/>
          <w:szCs w:val="21"/>
        </w:rPr>
        <w:t>sure we are seeing the same thing</w:t>
      </w:r>
      <w:r w:rsidR="008F4786">
        <w:rPr>
          <w:rFonts w:ascii="Segoe UI" w:hAnsi="Segoe UI" w:cs="Segoe UI"/>
          <w:sz w:val="21"/>
          <w:szCs w:val="21"/>
        </w:rPr>
        <w:t xml:space="preserve"> and submitting issues effectively.</w:t>
      </w:r>
    </w:p>
    <w:p w14:paraId="56940320" w14:textId="4797D03F" w:rsidR="00600164" w:rsidRDefault="00600164" w:rsidP="00600164">
      <w:pPr>
        <w:spacing w:after="0" w:line="360" w:lineRule="auto"/>
        <w:rPr>
          <w:rFonts w:ascii="Segoe UI" w:hAnsi="Segoe UI" w:cs="Segoe UI"/>
          <w:sz w:val="21"/>
          <w:szCs w:val="21"/>
        </w:rPr>
      </w:pPr>
      <w:r w:rsidRPr="00600164">
        <w:rPr>
          <w:rFonts w:ascii="Segoe UI" w:hAnsi="Segoe UI" w:cs="Segoe UI"/>
          <w:sz w:val="21"/>
          <w:szCs w:val="21"/>
        </w:rPr>
        <w:drawing>
          <wp:anchor distT="0" distB="0" distL="114300" distR="114300" simplePos="0" relativeHeight="251678720" behindDoc="0" locked="0" layoutInCell="1" allowOverlap="1" wp14:anchorId="4BF2CE6C" wp14:editId="66047989">
            <wp:simplePos x="0" y="0"/>
            <wp:positionH relativeFrom="column">
              <wp:posOffset>1466602</wp:posOffset>
            </wp:positionH>
            <wp:positionV relativeFrom="paragraph">
              <wp:posOffset>148582</wp:posOffset>
            </wp:positionV>
            <wp:extent cx="2749138" cy="836396"/>
            <wp:effectExtent l="0" t="0" r="0" b="190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138" cy="8363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E6F5CB" w14:textId="0DF33DD5" w:rsidR="00600164" w:rsidRPr="009A0AF4" w:rsidRDefault="00600164" w:rsidP="00600164">
      <w:pPr>
        <w:spacing w:after="0" w:line="360" w:lineRule="auto"/>
        <w:rPr>
          <w:rFonts w:ascii="Segoe UI" w:hAnsi="Segoe UI" w:cs="Segoe UI"/>
          <w:sz w:val="21"/>
          <w:szCs w:val="21"/>
        </w:rPr>
      </w:pPr>
    </w:p>
    <w:sectPr w:rsidR="00600164" w:rsidRPr="009A0A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DF2F2F"/>
    <w:multiLevelType w:val="hybridMultilevel"/>
    <w:tmpl w:val="C8502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3177B9"/>
    <w:multiLevelType w:val="hybridMultilevel"/>
    <w:tmpl w:val="724416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sjQzNbc0N7Y0NjRW0lEKTi0uzszPAykwrAUAOzzJTCwAAAA="/>
  </w:docVars>
  <w:rsids>
    <w:rsidRoot w:val="008745BE"/>
    <w:rsid w:val="00010E1D"/>
    <w:rsid w:val="00064207"/>
    <w:rsid w:val="00076AD9"/>
    <w:rsid w:val="001251EA"/>
    <w:rsid w:val="00142F9F"/>
    <w:rsid w:val="001A5DAA"/>
    <w:rsid w:val="00263512"/>
    <w:rsid w:val="0026670F"/>
    <w:rsid w:val="002A4236"/>
    <w:rsid w:val="00315492"/>
    <w:rsid w:val="00392CDC"/>
    <w:rsid w:val="00405819"/>
    <w:rsid w:val="004A7EF6"/>
    <w:rsid w:val="004B2C76"/>
    <w:rsid w:val="004C595A"/>
    <w:rsid w:val="004D2673"/>
    <w:rsid w:val="005619E7"/>
    <w:rsid w:val="00574ABE"/>
    <w:rsid w:val="00600164"/>
    <w:rsid w:val="00664405"/>
    <w:rsid w:val="006C3DE7"/>
    <w:rsid w:val="006C5703"/>
    <w:rsid w:val="007B1BA6"/>
    <w:rsid w:val="007C50E8"/>
    <w:rsid w:val="007C5FFD"/>
    <w:rsid w:val="00802D33"/>
    <w:rsid w:val="00816DFE"/>
    <w:rsid w:val="008467B5"/>
    <w:rsid w:val="00871B66"/>
    <w:rsid w:val="008745BE"/>
    <w:rsid w:val="0088001A"/>
    <w:rsid w:val="008A14B1"/>
    <w:rsid w:val="008B23A3"/>
    <w:rsid w:val="008E526E"/>
    <w:rsid w:val="008F4786"/>
    <w:rsid w:val="009774C2"/>
    <w:rsid w:val="009A0AF4"/>
    <w:rsid w:val="00A87DC6"/>
    <w:rsid w:val="00A945D3"/>
    <w:rsid w:val="00A94EA7"/>
    <w:rsid w:val="00B60EC8"/>
    <w:rsid w:val="00B61441"/>
    <w:rsid w:val="00B63DD8"/>
    <w:rsid w:val="00BC1043"/>
    <w:rsid w:val="00BD347B"/>
    <w:rsid w:val="00C32745"/>
    <w:rsid w:val="00C73EC1"/>
    <w:rsid w:val="00CD558D"/>
    <w:rsid w:val="00CD59B4"/>
    <w:rsid w:val="00D1500F"/>
    <w:rsid w:val="00D823F0"/>
    <w:rsid w:val="00DC10A1"/>
    <w:rsid w:val="00DC70AC"/>
    <w:rsid w:val="00DD2A07"/>
    <w:rsid w:val="00E07DDC"/>
    <w:rsid w:val="00E14527"/>
    <w:rsid w:val="00E158BE"/>
    <w:rsid w:val="00E217BF"/>
    <w:rsid w:val="00E24DA0"/>
    <w:rsid w:val="00E50FDA"/>
    <w:rsid w:val="00ED3B89"/>
    <w:rsid w:val="00F24D5A"/>
    <w:rsid w:val="00F26357"/>
    <w:rsid w:val="00F27156"/>
    <w:rsid w:val="00F35D8C"/>
    <w:rsid w:val="00F4635D"/>
    <w:rsid w:val="00F678B7"/>
    <w:rsid w:val="00FB17E1"/>
    <w:rsid w:val="00FE0B8C"/>
    <w:rsid w:val="00FE5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1148649D"/>
  <w15:chartTrackingRefBased/>
  <w15:docId w15:val="{B7F17782-BD3E-4B7A-B94A-A4EDDEFF8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6DF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57FC"/>
    <w:pPr>
      <w:keepNext/>
      <w:keepLines/>
      <w:spacing w:before="480" w:after="0"/>
      <w:outlineLvl w:val="0"/>
    </w:pPr>
    <w:rPr>
      <w:rFonts w:ascii="Cambria" w:hAnsi="Cambria"/>
      <w:b/>
      <w:bCs/>
      <w:color w:val="21798E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57FC"/>
    <w:pPr>
      <w:keepNext/>
      <w:keepLines/>
      <w:spacing w:before="200" w:after="0"/>
      <w:outlineLvl w:val="1"/>
    </w:pPr>
    <w:rPr>
      <w:rFonts w:ascii="Cambria" w:hAnsi="Cambria"/>
      <w:b/>
      <w:bCs/>
      <w:color w:val="2DA2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57FC"/>
    <w:pPr>
      <w:keepNext/>
      <w:keepLines/>
      <w:spacing w:before="200" w:after="0"/>
      <w:outlineLvl w:val="2"/>
    </w:pPr>
    <w:rPr>
      <w:rFonts w:ascii="Cambria" w:hAnsi="Cambria"/>
      <w:b/>
      <w:bCs/>
      <w:color w:val="2DA2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57FC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2DA2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57FC"/>
    <w:pPr>
      <w:keepNext/>
      <w:keepLines/>
      <w:spacing w:before="200" w:after="0"/>
      <w:outlineLvl w:val="4"/>
    </w:pPr>
    <w:rPr>
      <w:rFonts w:ascii="Cambria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57FC"/>
    <w:pPr>
      <w:keepNext/>
      <w:keepLines/>
      <w:spacing w:before="200" w:after="0"/>
      <w:outlineLvl w:val="5"/>
    </w:pPr>
    <w:rPr>
      <w:rFonts w:ascii="Cambria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57FC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57FC"/>
    <w:pPr>
      <w:keepNext/>
      <w:keepLines/>
      <w:spacing w:before="200" w:after="0"/>
      <w:outlineLvl w:val="7"/>
    </w:pPr>
    <w:rPr>
      <w:rFonts w:ascii="Cambria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57FC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styleId="Strong">
    <w:name w:val="Strong"/>
    <w:uiPriority w:val="22"/>
    <w:qFormat/>
    <w:rsid w:val="00FE57FC"/>
    <w:rPr>
      <w:b/>
      <w:bCs/>
    </w:rPr>
  </w:style>
  <w:style w:type="character" w:customStyle="1" w:styleId="Heading1Char">
    <w:name w:val="Heading 1 Char"/>
    <w:link w:val="Heading1"/>
    <w:uiPriority w:val="9"/>
    <w:rsid w:val="00FE57FC"/>
    <w:rPr>
      <w:rFonts w:ascii="Cambria" w:eastAsia="Times New Roman" w:hAnsi="Cambria" w:cs="Times New Roman"/>
      <w:b/>
      <w:bCs/>
      <w:color w:val="21798E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FE57FC"/>
    <w:rPr>
      <w:rFonts w:ascii="Cambria" w:eastAsia="Times New Roman" w:hAnsi="Cambria" w:cs="Times New Roman"/>
      <w:b/>
      <w:bCs/>
      <w:color w:val="2DA2BF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FE57FC"/>
    <w:rPr>
      <w:rFonts w:ascii="Cambria" w:eastAsia="Times New Roman" w:hAnsi="Cambria" w:cs="Times New Roman"/>
      <w:b/>
      <w:bCs/>
      <w:color w:val="2DA2BF"/>
    </w:rPr>
  </w:style>
  <w:style w:type="character" w:customStyle="1" w:styleId="Heading4Char">
    <w:name w:val="Heading 4 Char"/>
    <w:link w:val="Heading4"/>
    <w:uiPriority w:val="9"/>
    <w:semiHidden/>
    <w:rsid w:val="00FE57FC"/>
    <w:rPr>
      <w:rFonts w:ascii="Cambria" w:eastAsia="Times New Roman" w:hAnsi="Cambria" w:cs="Times New Roman"/>
      <w:b/>
      <w:bCs/>
      <w:i/>
      <w:iCs/>
      <w:color w:val="2DA2BF"/>
    </w:rPr>
  </w:style>
  <w:style w:type="character" w:customStyle="1" w:styleId="Heading5Char">
    <w:name w:val="Heading 5 Char"/>
    <w:link w:val="Heading5"/>
    <w:uiPriority w:val="9"/>
    <w:semiHidden/>
    <w:rsid w:val="00FE57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FE57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FE57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E57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E57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E57FC"/>
    <w:pPr>
      <w:spacing w:line="240" w:lineRule="auto"/>
    </w:pPr>
    <w:rPr>
      <w:b/>
      <w:bCs/>
      <w:color w:val="2DA2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E57FC"/>
    <w:pPr>
      <w:pBdr>
        <w:bottom w:val="single" w:sz="8" w:space="4" w:color="2DA2BF"/>
      </w:pBdr>
      <w:spacing w:after="300" w:line="240" w:lineRule="auto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E57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57FC"/>
    <w:pPr>
      <w:numPr>
        <w:ilvl w:val="1"/>
      </w:numPr>
    </w:pPr>
    <w:rPr>
      <w:rFonts w:ascii="Cambria" w:hAnsi="Cambria"/>
      <w:i/>
      <w:iCs/>
      <w:color w:val="2DA2BF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E57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Emphasis">
    <w:name w:val="Emphasis"/>
    <w:uiPriority w:val="20"/>
    <w:qFormat/>
    <w:rsid w:val="00FE57FC"/>
    <w:rPr>
      <w:i/>
      <w:iCs/>
    </w:rPr>
  </w:style>
  <w:style w:type="paragraph" w:styleId="NoSpacing">
    <w:name w:val="No Spacing"/>
    <w:uiPriority w:val="1"/>
    <w:qFormat/>
    <w:rsid w:val="00FE57FC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FE57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E57F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E57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57FC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FE57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FE57FC"/>
    <w:rPr>
      <w:i/>
      <w:iCs/>
      <w:color w:val="808080"/>
    </w:rPr>
  </w:style>
  <w:style w:type="character" w:styleId="IntenseEmphasis">
    <w:name w:val="Intense Emphasis"/>
    <w:uiPriority w:val="21"/>
    <w:qFormat/>
    <w:rsid w:val="00FE57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FE57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FE57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FE57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E57FC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2A423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01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8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504</Words>
  <Characters>2224</Characters>
  <Application>Microsoft Office Word</Application>
  <DocSecurity>0</DocSecurity>
  <Lines>4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s:</vt:lpstr>
    </vt:vector>
  </TitlesOfParts>
  <Company>Midland Public Schools</Company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s:</dc:title>
  <dc:subject/>
  <dc:creator>Special Services</dc:creator>
  <cp:keywords/>
  <cp:lastModifiedBy>Chris M. Stewart</cp:lastModifiedBy>
  <cp:revision>62</cp:revision>
  <dcterms:created xsi:type="dcterms:W3CDTF">2021-03-25T02:14:00Z</dcterms:created>
  <dcterms:modified xsi:type="dcterms:W3CDTF">2021-03-25T03:39:00Z</dcterms:modified>
</cp:coreProperties>
</file>